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4AF124" w14:textId="77777777" w:rsidR="00872D05" w:rsidRDefault="00E451B4" w:rsidP="00872D05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the-data"/>
      <w:r>
        <w:pict w14:anchorId="102CB3F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0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0;&#13;&#13;&#13;&#13;&#13;&#13;&#13;&#13;&#13;&#13;&#13;&#13;&#13;&#13;&#13;&#13;&#13;&#10;Description automatically generated"/>
            <w10:wrap type="square"/>
          </v:shape>
        </w:pict>
      </w:r>
      <w:r w:rsidR="00872D05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4C11DF40" w14:textId="77777777" w:rsidR="00872D05" w:rsidRDefault="00872D05" w:rsidP="00872D05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64AE66C0" w14:textId="77777777" w:rsidR="00872D05" w:rsidRDefault="00872D05" w:rsidP="00872D05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11A8BF0D" w14:textId="77777777" w:rsidR="00872D05" w:rsidRDefault="00872D05" w:rsidP="00872D05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3</w:t>
      </w:r>
    </w:p>
    <w:p w14:paraId="1F572C4B" w14:textId="2800B92D" w:rsidR="00872D05" w:rsidRPr="00872D05" w:rsidRDefault="00872D05" w:rsidP="00872D05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1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Palm Beach County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Residual</w:t>
      </w:r>
    </w:p>
    <w:p w14:paraId="5F685285" w14:textId="17E74BE4" w:rsidR="00957D29" w:rsidRDefault="00000000">
      <w:pPr>
        <w:pStyle w:val="Heading2"/>
      </w:pPr>
      <w:r>
        <w:t>Reading in the data:</w:t>
      </w:r>
    </w:p>
    <w:p w14:paraId="4032AB42" w14:textId="77777777" w:rsidR="00957D29" w:rsidRDefault="00000000">
      <w:pPr>
        <w:pStyle w:val="SourceCode"/>
      </w:pPr>
      <w:r>
        <w:rPr>
          <w:rStyle w:val="NormalTok"/>
        </w:rPr>
        <w:t xml:space="preserve">ballo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3/buchanan_and_the_butterfly_ballot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 xml:space="preserve">(ballots) </w:t>
      </w:r>
      <w:r>
        <w:rPr>
          <w:rStyle w:val="CommentTok"/>
        </w:rPr>
        <w:t># so we can refer to variable names</w:t>
      </w:r>
    </w:p>
    <w:p w14:paraId="72E0CEE0" w14:textId="77777777" w:rsidR="00957D29" w:rsidRDefault="00000000">
      <w:pPr>
        <w:pStyle w:val="Heading2"/>
      </w:pPr>
      <w:bookmarkStart w:id="1" w:name="fitting-in-regression-model"/>
      <w:bookmarkEnd w:id="0"/>
      <w:r>
        <w:t>Fitting in regression model</w:t>
      </w:r>
    </w:p>
    <w:p w14:paraId="356D67A7" w14:textId="77777777" w:rsidR="00957D29" w:rsidRDefault="00000000"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uchanan </w:t>
      </w:r>
      <w:r>
        <w:rPr>
          <w:rStyle w:val="SpecialCharTok"/>
        </w:rPr>
        <w:t>~</w:t>
      </w:r>
      <w:r>
        <w:rPr>
          <w:rStyle w:val="NormalTok"/>
        </w:rPr>
        <w:t xml:space="preserve"> perot)</w:t>
      </w:r>
    </w:p>
    <w:p w14:paraId="412E4A4F" w14:textId="77777777" w:rsidR="00957D29" w:rsidRDefault="00000000">
      <w:pPr>
        <w:pStyle w:val="Heading2"/>
      </w:pPr>
      <w:bookmarkStart w:id="2" w:name="to-obtain-the-residuals"/>
      <w:bookmarkEnd w:id="1"/>
      <w:r>
        <w:t>To obtain the residuals</w:t>
      </w:r>
    </w:p>
    <w:p w14:paraId="27E58DF8" w14:textId="77777777" w:rsidR="00957D29" w:rsidRDefault="00000000"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</w:t>
      </w:r>
      <w:r>
        <w:rPr>
          <w:rStyle w:val="NormalTok"/>
        </w:rPr>
        <w:t>(model)</w:t>
      </w:r>
    </w:p>
    <w:p w14:paraId="2C8431B2" w14:textId="5F0CECDF" w:rsidR="00957D29" w:rsidRDefault="00000000">
      <w:pPr>
        <w:pStyle w:val="Heading2"/>
      </w:pPr>
      <w:bookmarkStart w:id="3" w:name="residual-plot"/>
      <w:bookmarkEnd w:id="2"/>
      <w:r>
        <w:t>Residual plot</w:t>
      </w:r>
    </w:p>
    <w:p w14:paraId="667341E5" w14:textId="77777777" w:rsidR="00957D29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perot, res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gree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Perot Votes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Residual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Residual Plot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6EB3CBED" w14:textId="77777777" w:rsidR="00957D29" w:rsidRDefault="00000000">
      <w:pPr>
        <w:pStyle w:val="FirstParagraph"/>
      </w:pPr>
      <w:r>
        <w:rPr>
          <w:noProof/>
        </w:rPr>
        <w:drawing>
          <wp:inline distT="0" distB="0" distL="0" distR="0" wp14:anchorId="02A325DB" wp14:editId="5F0736C0">
            <wp:extent cx="5004955" cy="3002973"/>
            <wp:effectExtent l="0" t="0" r="0" b="0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hp_3_Example_1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766" cy="302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sectPr w:rsidR="00957D2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9B1194" w14:textId="77777777" w:rsidR="00E451B4" w:rsidRDefault="00E451B4">
      <w:pPr>
        <w:spacing w:after="0"/>
      </w:pPr>
      <w:r>
        <w:separator/>
      </w:r>
    </w:p>
  </w:endnote>
  <w:endnote w:type="continuationSeparator" w:id="0">
    <w:p w14:paraId="3601B4D7" w14:textId="77777777" w:rsidR="00E451B4" w:rsidRDefault="00E451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C89671" w14:textId="77777777" w:rsidR="00E451B4" w:rsidRDefault="00E451B4">
      <w:r>
        <w:separator/>
      </w:r>
    </w:p>
  </w:footnote>
  <w:footnote w:type="continuationSeparator" w:id="0">
    <w:p w14:paraId="7290F12A" w14:textId="77777777" w:rsidR="00E451B4" w:rsidRDefault="00E45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20455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663219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57D29"/>
    <w:rsid w:val="00872D05"/>
    <w:rsid w:val="00957D29"/>
    <w:rsid w:val="00E451B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1E9C598"/>
  <w15:docId w15:val="{C1FE8820-F8CE-6544-B114-AB42374D2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6</Words>
  <Characters>552</Characters>
  <Application>Microsoft Office Word</Application>
  <DocSecurity>0</DocSecurity>
  <Lines>4</Lines>
  <Paragraphs>1</Paragraphs>
  <ScaleCrop>false</ScaleCrop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23T15:52:00Z</dcterms:created>
  <dcterms:modified xsi:type="dcterms:W3CDTF">2022-06-23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3</vt:lpwstr>
  </property>
  <property fmtid="{D5CDD505-2E9C-101B-9397-08002B2CF9AE}" pid="3" name="output">
    <vt:lpwstr>word_document</vt:lpwstr>
  </property>
</Properties>
</file>